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5553"/>
      </w:tblGrid>
      <w:tr w:rsidR="008770DB" w14:paraId="1AF2A751" w14:textId="77777777" w:rsidTr="008770DB">
        <w:trPr>
          <w:trHeight w:val="334"/>
        </w:trPr>
        <w:tc>
          <w:tcPr>
            <w:tcW w:w="5553" w:type="dxa"/>
          </w:tcPr>
          <w:p w14:paraId="0AA94617" w14:textId="64556DFB" w:rsidR="008770DB" w:rsidRDefault="008770DB" w:rsidP="008770DB">
            <w:r>
              <w:t>Automobile</w:t>
            </w:r>
          </w:p>
        </w:tc>
      </w:tr>
      <w:tr w:rsidR="008770DB" w14:paraId="09DD6BB0" w14:textId="77777777" w:rsidTr="008770DB">
        <w:trPr>
          <w:trHeight w:val="334"/>
        </w:trPr>
        <w:tc>
          <w:tcPr>
            <w:tcW w:w="5553" w:type="dxa"/>
          </w:tcPr>
          <w:p w14:paraId="1D3229EB" w14:textId="07CF723E" w:rsidR="008770DB" w:rsidRDefault="008770DB" w:rsidP="008770DB">
            <w:r>
              <w:t>__make</w:t>
            </w:r>
          </w:p>
          <w:p w14:paraId="3A72F5EB" w14:textId="77777777" w:rsidR="008770DB" w:rsidRDefault="008770DB" w:rsidP="008770DB">
            <w:r>
              <w:t>__model</w:t>
            </w:r>
          </w:p>
          <w:p w14:paraId="036A2DBE" w14:textId="77777777" w:rsidR="008770DB" w:rsidRDefault="008770DB" w:rsidP="008770DB">
            <w:r>
              <w:t>__mileage</w:t>
            </w:r>
          </w:p>
          <w:p w14:paraId="6A09826C" w14:textId="25C64907" w:rsidR="008770DB" w:rsidRDefault="008770DB" w:rsidP="008770DB">
            <w:r>
              <w:t>__price</w:t>
            </w:r>
          </w:p>
        </w:tc>
      </w:tr>
      <w:tr w:rsidR="008770DB" w14:paraId="52546E88" w14:textId="77777777" w:rsidTr="008770DB">
        <w:trPr>
          <w:trHeight w:val="343"/>
        </w:trPr>
        <w:tc>
          <w:tcPr>
            <w:tcW w:w="5553" w:type="dxa"/>
          </w:tcPr>
          <w:p w14:paraId="52032452" w14:textId="1CB37EE5" w:rsidR="008770DB" w:rsidRDefault="008770DB" w:rsidP="008770DB">
            <w:r>
              <w:t>__</w:t>
            </w:r>
            <w:proofErr w:type="spellStart"/>
            <w:r>
              <w:t>init</w:t>
            </w:r>
            <w:proofErr w:type="spellEnd"/>
            <w:r>
              <w:t>_</w:t>
            </w:r>
            <w:proofErr w:type="gramStart"/>
            <w:r>
              <w:t>_(</w:t>
            </w:r>
            <w:proofErr w:type="gramEnd"/>
            <w:r>
              <w:t xml:space="preserve">make, model, mileage, price) </w:t>
            </w:r>
          </w:p>
          <w:p w14:paraId="4C47AEF7" w14:textId="77777777" w:rsidR="008770DB" w:rsidRDefault="008770DB" w:rsidP="008770DB">
            <w:proofErr w:type="spellStart"/>
            <w:r>
              <w:t>set_make</w:t>
            </w:r>
            <w:proofErr w:type="spellEnd"/>
            <w:r>
              <w:t>(make)</w:t>
            </w:r>
          </w:p>
          <w:p w14:paraId="67186509" w14:textId="40B9EBA3" w:rsidR="008770DB" w:rsidRDefault="008770DB" w:rsidP="008770DB">
            <w:proofErr w:type="spellStart"/>
            <w:r>
              <w:t>set_model</w:t>
            </w:r>
            <w:proofErr w:type="spellEnd"/>
            <w:r>
              <w:t>(model)</w:t>
            </w:r>
          </w:p>
          <w:p w14:paraId="1A666E2B" w14:textId="4BDDD516" w:rsidR="008770DB" w:rsidRDefault="008770DB" w:rsidP="008770DB">
            <w:proofErr w:type="spellStart"/>
            <w:r>
              <w:t>set_mileage</w:t>
            </w:r>
            <w:proofErr w:type="spellEnd"/>
            <w:r>
              <w:t>(mileage)</w:t>
            </w:r>
          </w:p>
          <w:p w14:paraId="30B46BF7" w14:textId="77656D28" w:rsidR="008770DB" w:rsidRDefault="008770DB" w:rsidP="008770D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9197FAF" wp14:editId="06B06638">
                      <wp:simplePos x="0" y="0"/>
                      <wp:positionH relativeFrom="column">
                        <wp:posOffset>3444502</wp:posOffset>
                      </wp:positionH>
                      <wp:positionV relativeFrom="paragraph">
                        <wp:posOffset>42665</wp:posOffset>
                      </wp:positionV>
                      <wp:extent cx="810557" cy="0"/>
                      <wp:effectExtent l="38100" t="76200" r="0" b="95250"/>
                      <wp:wrapNone/>
                      <wp:docPr id="1117984809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10557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1B469D8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271.2pt;margin-top:3.35pt;width:63.8pt;height:0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" strokecolor="#156082 [3204]" strokeweight=".5pt">
                      <v:stroke endarrow="block" joinstyle="miter"/>
                    </v:shape>
                  </w:pict>
                </mc:Fallback>
              </mc:AlternateContent>
            </w:r>
            <w:proofErr w:type="spellStart"/>
            <w:r>
              <w:t>set_price</w:t>
            </w:r>
            <w:proofErr w:type="spellEnd"/>
            <w:r>
              <w:t>(price)</w:t>
            </w:r>
          </w:p>
          <w:p w14:paraId="747DC0F7" w14:textId="74895996" w:rsidR="008770DB" w:rsidRDefault="008770DB" w:rsidP="008770DB">
            <w:proofErr w:type="spellStart"/>
            <w:r>
              <w:t>get_</w:t>
            </w:r>
            <w:proofErr w:type="gramStart"/>
            <w:r>
              <w:t>make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79F4C529" w14:textId="5E824BB9" w:rsidR="008770DB" w:rsidRDefault="008770DB" w:rsidP="008770DB">
            <w:proofErr w:type="spellStart"/>
            <w:r>
              <w:t>get_</w:t>
            </w:r>
            <w:proofErr w:type="gramStart"/>
            <w:r>
              <w:t>model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5308E7F6" w14:textId="4F8A0F7A" w:rsidR="008770DB" w:rsidRDefault="008770DB" w:rsidP="008770DB">
            <w:proofErr w:type="spellStart"/>
            <w:r>
              <w:t>get_</w:t>
            </w:r>
            <w:proofErr w:type="gramStart"/>
            <w:r>
              <w:t>mileage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1851D821" w14:textId="77777777" w:rsidR="008770DB" w:rsidRDefault="008770DB" w:rsidP="008770DB">
            <w:proofErr w:type="spellStart"/>
            <w:r>
              <w:t>get_</w:t>
            </w:r>
            <w:proofErr w:type="gramStart"/>
            <w:r>
              <w:t>price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0E78FB7C" w14:textId="0402FE7B" w:rsidR="008770DB" w:rsidRDefault="008770DB" w:rsidP="008770DB">
            <w:r>
              <w:t>__</w:t>
            </w:r>
            <w:proofErr w:type="gramStart"/>
            <w:r>
              <w:t>str(</w:t>
            </w:r>
            <w:proofErr w:type="gramEnd"/>
            <w:r>
              <w:t>)__</w:t>
            </w:r>
          </w:p>
        </w:tc>
      </w:tr>
    </w:tbl>
    <w:tbl>
      <w:tblPr>
        <w:tblStyle w:val="TableGrid"/>
        <w:tblpPr w:leftFromText="180" w:rightFromText="180" w:vertAnchor="text" w:horzAnchor="page" w:tblpX="8269" w:tblpY="1950"/>
        <w:tblW w:w="3534" w:type="dxa"/>
        <w:tblLook w:val="04A0" w:firstRow="1" w:lastRow="0" w:firstColumn="1" w:lastColumn="0" w:noHBand="0" w:noVBand="1"/>
      </w:tblPr>
      <w:tblGrid>
        <w:gridCol w:w="3534"/>
      </w:tblGrid>
      <w:tr w:rsidR="008770DB" w14:paraId="5D1FDD1C" w14:textId="77777777" w:rsidTr="008770DB">
        <w:trPr>
          <w:trHeight w:val="227"/>
        </w:trPr>
        <w:tc>
          <w:tcPr>
            <w:tcW w:w="3534" w:type="dxa"/>
          </w:tcPr>
          <w:p w14:paraId="1196B163" w14:textId="4A433400" w:rsidR="008770DB" w:rsidRDefault="008770DB" w:rsidP="008770DB">
            <w:r>
              <w:t>Truck</w:t>
            </w:r>
          </w:p>
        </w:tc>
      </w:tr>
      <w:tr w:rsidR="008770DB" w14:paraId="7EEF28DD" w14:textId="77777777" w:rsidTr="008770DB">
        <w:trPr>
          <w:trHeight w:val="227"/>
        </w:trPr>
        <w:tc>
          <w:tcPr>
            <w:tcW w:w="3534" w:type="dxa"/>
          </w:tcPr>
          <w:p w14:paraId="2A725337" w14:textId="4496AA13" w:rsidR="008770DB" w:rsidRDefault="008770DB" w:rsidP="008770DB">
            <w:r>
              <w:t>__</w:t>
            </w:r>
            <w:proofErr w:type="spellStart"/>
            <w:r>
              <w:t>drive_type</w:t>
            </w:r>
            <w:proofErr w:type="spellEnd"/>
          </w:p>
        </w:tc>
      </w:tr>
      <w:tr w:rsidR="008770DB" w14:paraId="4F5D00EB" w14:textId="77777777" w:rsidTr="008770DB">
        <w:trPr>
          <w:trHeight w:val="233"/>
        </w:trPr>
        <w:tc>
          <w:tcPr>
            <w:tcW w:w="3534" w:type="dxa"/>
          </w:tcPr>
          <w:p w14:paraId="37FF95DB" w14:textId="490A945E" w:rsidR="008770DB" w:rsidRDefault="008770DB" w:rsidP="008770DB">
            <w:r>
              <w:t>__</w:t>
            </w:r>
            <w:proofErr w:type="spellStart"/>
            <w:r>
              <w:t>init</w:t>
            </w:r>
            <w:proofErr w:type="spellEnd"/>
            <w:r>
              <w:t>__(</w:t>
            </w:r>
            <w:proofErr w:type="spellStart"/>
            <w:r>
              <w:t>drive_type</w:t>
            </w:r>
            <w:proofErr w:type="spellEnd"/>
            <w:r>
              <w:t>)</w:t>
            </w:r>
          </w:p>
          <w:p w14:paraId="6324B7DE" w14:textId="4BD94FF9" w:rsidR="008770DB" w:rsidRDefault="008770DB" w:rsidP="008770DB">
            <w:proofErr w:type="spellStart"/>
            <w:r>
              <w:t>set_</w:t>
            </w:r>
            <w:r>
              <w:t>drive_type</w:t>
            </w:r>
            <w:proofErr w:type="spellEnd"/>
            <w:r>
              <w:t>(</w:t>
            </w:r>
            <w:proofErr w:type="spellStart"/>
            <w:r>
              <w:t>drive_type</w:t>
            </w:r>
            <w:proofErr w:type="spellEnd"/>
            <w:r>
              <w:t>)</w:t>
            </w:r>
          </w:p>
          <w:p w14:paraId="12AE9A2A" w14:textId="7EEFA2E6" w:rsidR="008770DB" w:rsidRDefault="008770DB" w:rsidP="008770DB">
            <w:proofErr w:type="spellStart"/>
            <w:r>
              <w:t>get</w:t>
            </w:r>
            <w:r>
              <w:t>_</w:t>
            </w:r>
            <w:r>
              <w:t>drive_</w:t>
            </w:r>
            <w:proofErr w:type="gramStart"/>
            <w:r>
              <w:t>type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</w:tr>
    </w:tbl>
    <w:p w14:paraId="403ACBE7" w14:textId="77777777" w:rsidR="008770DB" w:rsidRDefault="008770DB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C280CE" wp14:editId="6518973C">
                <wp:simplePos x="0" y="0"/>
                <wp:positionH relativeFrom="column">
                  <wp:posOffset>2549567</wp:posOffset>
                </wp:positionH>
                <wp:positionV relativeFrom="paragraph">
                  <wp:posOffset>2674207</wp:posOffset>
                </wp:positionV>
                <wp:extent cx="496141" cy="550347"/>
                <wp:effectExtent l="38100" t="38100" r="18415" b="21590"/>
                <wp:wrapNone/>
                <wp:docPr id="1612312851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96141" cy="55034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3834F7" id="Straight Arrow Connector 2" o:spid="_x0000_s1026" type="#_x0000_t32" style="position:absolute;margin-left:200.75pt;margin-top:210.55pt;width:39.05pt;height:43.35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" strokecolor="#156082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F71D62" wp14:editId="38C648F9">
                <wp:simplePos x="0" y="0"/>
                <wp:positionH relativeFrom="column">
                  <wp:posOffset>717969</wp:posOffset>
                </wp:positionH>
                <wp:positionV relativeFrom="paragraph">
                  <wp:posOffset>2624535</wp:posOffset>
                </wp:positionV>
                <wp:extent cx="8654" cy="553833"/>
                <wp:effectExtent l="76200" t="38100" r="67945" b="17780"/>
                <wp:wrapNone/>
                <wp:docPr id="482061398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654" cy="5538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650AB9" id="Straight Arrow Connector 1" o:spid="_x0000_s1026" type="#_x0000_t32" style="position:absolute;margin-left:56.55pt;margin-top:206.65pt;width:.7pt;height:43.6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" strokecolor="#156082 [3204]" strokeweight=".5pt">
                <v:stroke endarrow="block" joinstyle="miter"/>
              </v:shape>
            </w:pict>
          </mc:Fallback>
        </mc:AlternateContent>
      </w:r>
      <w:r>
        <w:t xml:space="preserve">  </w:t>
      </w:r>
      <w:r>
        <w:tab/>
      </w:r>
    </w:p>
    <w:p w14:paraId="117A0F2A" w14:textId="1F5CA536" w:rsidR="003B164A" w:rsidRDefault="008770DB">
      <w:r>
        <w:rPr>
          <w:noProof/>
        </w:rPr>
        <w:br w:type="textWrapping" w:clear="all"/>
      </w:r>
    </w:p>
    <w:p w14:paraId="7D11485C" w14:textId="69E85D01" w:rsidR="008770DB" w:rsidRDefault="008770DB">
      <w:r>
        <w:tab/>
      </w:r>
      <w:r>
        <w:tab/>
      </w:r>
      <w:r>
        <w:tab/>
      </w:r>
      <w:r>
        <w:tab/>
      </w:r>
      <w:r>
        <w:tab/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093"/>
      </w:tblGrid>
      <w:tr w:rsidR="008770DB" w14:paraId="7F4FD88E" w14:textId="77777777" w:rsidTr="008770DB">
        <w:trPr>
          <w:trHeight w:val="227"/>
        </w:trPr>
        <w:tc>
          <w:tcPr>
            <w:tcW w:w="3055" w:type="dxa"/>
          </w:tcPr>
          <w:p w14:paraId="73898F6A" w14:textId="07BD7DA8" w:rsidR="008770DB" w:rsidRDefault="008770DB" w:rsidP="008770DB">
            <w:r>
              <w:t>Car</w:t>
            </w:r>
          </w:p>
        </w:tc>
      </w:tr>
      <w:tr w:rsidR="008770DB" w14:paraId="1C058C84" w14:textId="77777777" w:rsidTr="008770DB">
        <w:trPr>
          <w:trHeight w:val="227"/>
        </w:trPr>
        <w:tc>
          <w:tcPr>
            <w:tcW w:w="3055" w:type="dxa"/>
          </w:tcPr>
          <w:p w14:paraId="3EB0B466" w14:textId="34D99762" w:rsidR="008770DB" w:rsidRDefault="008770DB" w:rsidP="008770DB">
            <w:r>
              <w:t>__</w:t>
            </w:r>
            <w:proofErr w:type="spellStart"/>
            <w:r>
              <w:t>no_of_doors</w:t>
            </w:r>
            <w:proofErr w:type="spellEnd"/>
          </w:p>
        </w:tc>
      </w:tr>
      <w:tr w:rsidR="008770DB" w14:paraId="11AC410B" w14:textId="77777777" w:rsidTr="008770DB">
        <w:trPr>
          <w:trHeight w:val="233"/>
        </w:trPr>
        <w:tc>
          <w:tcPr>
            <w:tcW w:w="3055" w:type="dxa"/>
          </w:tcPr>
          <w:p w14:paraId="19377F08" w14:textId="77777777" w:rsidR="008770DB" w:rsidRDefault="008770DB" w:rsidP="008770DB">
            <w:r>
              <w:t>__</w:t>
            </w:r>
            <w:proofErr w:type="spellStart"/>
            <w:r>
              <w:t>init</w:t>
            </w:r>
            <w:proofErr w:type="spellEnd"/>
            <w:r>
              <w:t>__(</w:t>
            </w:r>
            <w:proofErr w:type="spellStart"/>
            <w:r>
              <w:t>no_of_doors</w:t>
            </w:r>
            <w:proofErr w:type="spellEnd"/>
            <w:r>
              <w:t>)</w:t>
            </w:r>
          </w:p>
          <w:p w14:paraId="4566A4EC" w14:textId="77777777" w:rsidR="008770DB" w:rsidRDefault="008770DB" w:rsidP="008770DB">
            <w:proofErr w:type="spellStart"/>
            <w:r>
              <w:t>set_no_of_doors</w:t>
            </w:r>
            <w:proofErr w:type="spellEnd"/>
            <w:r>
              <w:t>(</w:t>
            </w:r>
            <w:proofErr w:type="spellStart"/>
            <w:r>
              <w:t>no_of_doors</w:t>
            </w:r>
            <w:proofErr w:type="spellEnd"/>
            <w:r>
              <w:t>)</w:t>
            </w:r>
          </w:p>
          <w:p w14:paraId="6799C876" w14:textId="288CDB37" w:rsidR="008770DB" w:rsidRDefault="00475766" w:rsidP="008770D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EC28CF8" wp14:editId="32DABFD7">
                      <wp:simplePos x="0" y="0"/>
                      <wp:positionH relativeFrom="column">
                        <wp:posOffset>753224</wp:posOffset>
                      </wp:positionH>
                      <wp:positionV relativeFrom="paragraph">
                        <wp:posOffset>142344</wp:posOffset>
                      </wp:positionV>
                      <wp:extent cx="0" cy="499026"/>
                      <wp:effectExtent l="76200" t="38100" r="57150" b="15875"/>
                      <wp:wrapNone/>
                      <wp:docPr id="102992038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49902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1E5FC55" id="Straight Arrow Connector 5" o:spid="_x0000_s1026" type="#_x0000_t32" style="position:absolute;margin-left:59.3pt;margin-top:11.2pt;width:0;height:39.3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" strokecolor="#156082 [3204]" strokeweight=".5pt">
                      <v:stroke endarrow="block" joinstyle="miter"/>
                    </v:shape>
                  </w:pict>
                </mc:Fallback>
              </mc:AlternateContent>
            </w:r>
            <w:proofErr w:type="spellStart"/>
            <w:r w:rsidR="008770DB">
              <w:t>g</w:t>
            </w:r>
            <w:r w:rsidR="008770DB">
              <w:t>et_no_of_</w:t>
            </w:r>
            <w:proofErr w:type="gramStart"/>
            <w:r w:rsidR="008770DB">
              <w:t>doors</w:t>
            </w:r>
            <w:proofErr w:type="spellEnd"/>
            <w:r w:rsidR="008770DB">
              <w:t>(</w:t>
            </w:r>
            <w:proofErr w:type="gramEnd"/>
            <w:r w:rsidR="008770DB">
              <w:t>)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4"/>
      </w:tblGrid>
      <w:tr w:rsidR="008770DB" w14:paraId="4E231916" w14:textId="77777777" w:rsidTr="008770DB">
        <w:trPr>
          <w:trHeight w:val="227"/>
        </w:trPr>
        <w:tc>
          <w:tcPr>
            <w:tcW w:w="3093" w:type="dxa"/>
          </w:tcPr>
          <w:p w14:paraId="70537E59" w14:textId="2460421D" w:rsidR="008770DB" w:rsidRDefault="008770DB" w:rsidP="00E97488">
            <w:r>
              <w:t>SUV</w:t>
            </w:r>
          </w:p>
        </w:tc>
      </w:tr>
      <w:tr w:rsidR="008770DB" w14:paraId="4209F257" w14:textId="77777777" w:rsidTr="008770DB">
        <w:trPr>
          <w:trHeight w:val="227"/>
        </w:trPr>
        <w:tc>
          <w:tcPr>
            <w:tcW w:w="3093" w:type="dxa"/>
          </w:tcPr>
          <w:p w14:paraId="33864B77" w14:textId="45BF47A9" w:rsidR="008770DB" w:rsidRDefault="008770DB" w:rsidP="00E97488">
            <w:r>
              <w:t>__</w:t>
            </w:r>
            <w:proofErr w:type="spellStart"/>
            <w:r>
              <w:t>passenger_capacity</w:t>
            </w:r>
            <w:proofErr w:type="spellEnd"/>
          </w:p>
        </w:tc>
      </w:tr>
      <w:tr w:rsidR="008770DB" w14:paraId="7E48DD6C" w14:textId="77777777" w:rsidTr="008770DB">
        <w:trPr>
          <w:trHeight w:val="233"/>
        </w:trPr>
        <w:tc>
          <w:tcPr>
            <w:tcW w:w="3093" w:type="dxa"/>
          </w:tcPr>
          <w:p w14:paraId="12A2D2D8" w14:textId="747EA4CF" w:rsidR="008770DB" w:rsidRDefault="008770DB" w:rsidP="00E97488">
            <w:r>
              <w:t>__</w:t>
            </w:r>
            <w:proofErr w:type="spellStart"/>
            <w:r>
              <w:t>init</w:t>
            </w:r>
            <w:proofErr w:type="spellEnd"/>
            <w:r>
              <w:t>__(</w:t>
            </w:r>
            <w:proofErr w:type="spellStart"/>
            <w:r>
              <w:t>passenger_capacity</w:t>
            </w:r>
            <w:proofErr w:type="spellEnd"/>
            <w:r>
              <w:t>)</w:t>
            </w:r>
          </w:p>
          <w:p w14:paraId="0B7F56C7" w14:textId="414103B1" w:rsidR="008770DB" w:rsidRDefault="008770DB" w:rsidP="00E97488">
            <w:proofErr w:type="spellStart"/>
            <w:r>
              <w:t>set_</w:t>
            </w:r>
            <w:r>
              <w:t>pass_cap</w:t>
            </w:r>
            <w:proofErr w:type="spellEnd"/>
            <w:r>
              <w:t>(</w:t>
            </w:r>
            <w:proofErr w:type="spellStart"/>
            <w:r>
              <w:t>passenger_capacity</w:t>
            </w:r>
            <w:proofErr w:type="spellEnd"/>
            <w:r>
              <w:t>)</w:t>
            </w:r>
          </w:p>
          <w:p w14:paraId="2F30CD83" w14:textId="57B6CCB9" w:rsidR="008770DB" w:rsidRDefault="008770DB" w:rsidP="00E97488">
            <w:r>
              <w:t>get_</w:t>
            </w:r>
            <w:r>
              <w:t xml:space="preserve"> </w:t>
            </w:r>
            <w:proofErr w:type="spellStart"/>
            <w:r>
              <w:t>pass_cap</w:t>
            </w:r>
            <w:proofErr w:type="spellEnd"/>
            <w:r>
              <w:t xml:space="preserve"> </w:t>
            </w:r>
            <w:r>
              <w:t>()</w:t>
            </w:r>
          </w:p>
        </w:tc>
      </w:tr>
    </w:tbl>
    <w:p w14:paraId="52E52127" w14:textId="77777777" w:rsidR="000E3C34" w:rsidRDefault="008770DB" w:rsidP="008770DB">
      <w:pPr>
        <w:ind w:firstLine="720"/>
      </w:pPr>
      <w:r>
        <w:br w:type="textWrapping" w:clear="all"/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197"/>
      </w:tblGrid>
      <w:tr w:rsidR="000E3C34" w14:paraId="143480A9" w14:textId="77777777" w:rsidTr="00E97488">
        <w:trPr>
          <w:trHeight w:val="227"/>
        </w:trPr>
        <w:tc>
          <w:tcPr>
            <w:tcW w:w="3055" w:type="dxa"/>
          </w:tcPr>
          <w:p w14:paraId="3B35A62B" w14:textId="7AFFE1F8" w:rsidR="000E3C34" w:rsidRDefault="000E3C34" w:rsidP="00E97488">
            <w:r>
              <w:t>Car</w:t>
            </w:r>
            <w:r>
              <w:t>Extension</w:t>
            </w:r>
          </w:p>
        </w:tc>
      </w:tr>
      <w:tr w:rsidR="000E3C34" w14:paraId="406C3EB7" w14:textId="77777777" w:rsidTr="00E97488">
        <w:trPr>
          <w:trHeight w:val="227"/>
        </w:trPr>
        <w:tc>
          <w:tcPr>
            <w:tcW w:w="3055" w:type="dxa"/>
          </w:tcPr>
          <w:p w14:paraId="3D38A059" w14:textId="2C28FF6F" w:rsidR="000E3C34" w:rsidRDefault="000E3C34" w:rsidP="00E97488">
            <w:r>
              <w:t>__</w:t>
            </w:r>
            <w:r>
              <w:t>performance</w:t>
            </w:r>
          </w:p>
        </w:tc>
      </w:tr>
      <w:tr w:rsidR="000E3C34" w14:paraId="001F71A6" w14:textId="77777777" w:rsidTr="00E97488">
        <w:trPr>
          <w:trHeight w:val="233"/>
        </w:trPr>
        <w:tc>
          <w:tcPr>
            <w:tcW w:w="3055" w:type="dxa"/>
          </w:tcPr>
          <w:p w14:paraId="13AEB7CB" w14:textId="32899D85" w:rsidR="000E3C34" w:rsidRDefault="000E3C34" w:rsidP="00E97488">
            <w:r>
              <w:t>__</w:t>
            </w:r>
            <w:proofErr w:type="spellStart"/>
            <w:r>
              <w:t>init</w:t>
            </w:r>
            <w:proofErr w:type="spellEnd"/>
            <w:r>
              <w:t>_</w:t>
            </w:r>
            <w:proofErr w:type="gramStart"/>
            <w:r>
              <w:t>_(</w:t>
            </w:r>
            <w:r>
              <w:t xml:space="preserve"> </w:t>
            </w:r>
            <w:r>
              <w:t>performance</w:t>
            </w:r>
            <w:proofErr w:type="gramEnd"/>
            <w:r>
              <w:t xml:space="preserve"> </w:t>
            </w:r>
            <w:r>
              <w:t>)</w:t>
            </w:r>
          </w:p>
          <w:p w14:paraId="30CD9AE6" w14:textId="55D88471" w:rsidR="000E3C34" w:rsidRDefault="000E3C34" w:rsidP="00E97488">
            <w:proofErr w:type="spellStart"/>
            <w:r>
              <w:t>set_</w:t>
            </w:r>
            <w:r w:rsidR="00F44ABB">
              <w:t>performance</w:t>
            </w:r>
            <w:proofErr w:type="spellEnd"/>
            <w:r>
              <w:t>(</w:t>
            </w:r>
            <w:r w:rsidR="00F44ABB">
              <w:t>performance</w:t>
            </w:r>
            <w:r>
              <w:t>)</w:t>
            </w:r>
          </w:p>
          <w:p w14:paraId="5ABC2D37" w14:textId="0A5C171C" w:rsidR="000E3C34" w:rsidRDefault="000E3C34" w:rsidP="00E97488">
            <w:proofErr w:type="spellStart"/>
            <w:r>
              <w:t>get_</w:t>
            </w:r>
            <w:proofErr w:type="gramStart"/>
            <w:r w:rsidR="00F44ABB">
              <w:t>performance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</w:tr>
    </w:tbl>
    <w:p w14:paraId="1C43E3DE" w14:textId="0862D72A" w:rsidR="008770DB" w:rsidRDefault="008770DB" w:rsidP="008770DB">
      <w:pPr>
        <w:ind w:firstLine="720"/>
      </w:pPr>
    </w:p>
    <w:sectPr w:rsidR="008770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wMzS3sDSzNDQ1NzBS0lEKTi0uzszPAykwrAUAg4ycgSwAAAA="/>
  </w:docVars>
  <w:rsids>
    <w:rsidRoot w:val="008770DB"/>
    <w:rsid w:val="00062C8E"/>
    <w:rsid w:val="000E2A97"/>
    <w:rsid w:val="000E3C34"/>
    <w:rsid w:val="003B164A"/>
    <w:rsid w:val="00475766"/>
    <w:rsid w:val="008770DB"/>
    <w:rsid w:val="00AA6AAA"/>
    <w:rsid w:val="00F44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93B81C"/>
  <w15:chartTrackingRefBased/>
  <w15:docId w15:val="{360475DC-76D4-49EC-9B9B-941976040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70D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70D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70D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70D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70D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70D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70D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70D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70D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70D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70D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70D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70D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70D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70D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70D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70D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70D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770D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0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70D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70D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770D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770D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770D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770D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70D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70D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770D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770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4</Words>
  <Characters>575</Characters>
  <Application>Microsoft Office Word</Application>
  <DocSecurity>0</DocSecurity>
  <Lines>44</Lines>
  <Paragraphs>38</Paragraphs>
  <ScaleCrop>false</ScaleCrop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wser Wazed Nafi</dc:creator>
  <cp:keywords/>
  <dc:description/>
  <cp:lastModifiedBy>Kawser Wazed Nafi</cp:lastModifiedBy>
  <cp:revision>5</cp:revision>
  <dcterms:created xsi:type="dcterms:W3CDTF">2024-08-13T22:29:00Z</dcterms:created>
  <dcterms:modified xsi:type="dcterms:W3CDTF">2024-08-13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1612d9-fd33-4cf6-aa42-e6f168ea22dd</vt:lpwstr>
  </property>
</Properties>
</file>